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34"/>
        <w:gridCol w:w="600"/>
        <w:gridCol w:w="840"/>
        <w:gridCol w:w="840"/>
        <w:gridCol w:w="840"/>
        <w:gridCol w:w="855"/>
      </w:tblGrid>
      <w:tr w:rsidR="000E7BF5" w:rsidTr="000E7BF5">
        <w:trPr>
          <w:tblCellSpacing w:w="15" w:type="dxa"/>
        </w:trPr>
        <w:tc>
          <w:tcPr>
            <w:tcW w:w="0" w:type="auto"/>
            <w:gridSpan w:val="6"/>
            <w:vAlign w:val="center"/>
          </w:tcPr>
          <w:p w:rsidR="000E7BF5" w:rsidRDefault="000E7BF5" w:rsidP="000E7BF5">
            <w:pPr>
              <w:rPr>
                <w:rFonts w:eastAsia="Times New Roman"/>
              </w:rPr>
            </w:pPr>
            <w:bookmarkStart w:id="0" w:name="_GoBack"/>
            <w:r>
              <w:rPr>
                <w:rFonts w:eastAsia="Times New Roman"/>
              </w:rPr>
              <w:t xml:space="preserve">Table 1: </w:t>
            </w:r>
            <w:bookmarkEnd w:id="0"/>
            <w:r>
              <w:rPr>
                <w:rFonts w:eastAsia="Times New Roman"/>
              </w:rPr>
              <w:t>Cross-sectional Data Statistic Summary</w:t>
            </w:r>
          </w:p>
        </w:tc>
      </w:tr>
      <w:tr w:rsidR="000E7BF5" w:rsidTr="000E7BF5">
        <w:trPr>
          <w:tblCellSpacing w:w="15" w:type="dxa"/>
        </w:trPr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N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Mean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St. Dev.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Min</w:t>
            </w:r>
          </w:p>
        </w:tc>
        <w:tc>
          <w:tcPr>
            <w:tcW w:w="0" w:type="auto"/>
            <w:tcBorders>
              <w:top w:val="single" w:sz="12" w:space="0" w:color="auto"/>
              <w:bottom w:val="single" w:sz="4" w:space="0" w:color="auto"/>
            </w:tcBorders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Max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ortality Rate(cases/1000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.70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.341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.767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revalence Rate (cases/1000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49.992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6.592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9.622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43.046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Open Water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795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1.41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0.899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Open Space Developed Area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285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636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119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3.574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Low Intensity Developed Area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.438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067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18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2.512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edium Intensity Developed Area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.129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.822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1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4.421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High Intensity Developed Area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465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.65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02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7.377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Deciduous Forest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5.98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9.46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6.896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Evergreen Forest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729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3.767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0.504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ixed Forest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254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.212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6.211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hrub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431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8.226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7.995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Grassland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.385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7.05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1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7.665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Woody Wetlands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458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.039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7.105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Emergent Herbaceous Wetlands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.371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4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5.545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Gathering Restrictions (days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72.568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18.105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83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Transport Closing (days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07.508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95.64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78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Staying Home (days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18.358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8.7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4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71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Internal </w:t>
            </w:r>
            <w:proofErr w:type="spellStart"/>
            <w:r>
              <w:rPr>
                <w:rFonts w:eastAsia="Times New Roman"/>
              </w:rPr>
              <w:t>MoRe</w:t>
            </w:r>
            <w:proofErr w:type="spellEnd"/>
            <w:r>
              <w:rPr>
                <w:rFonts w:eastAsia="Times New Roman"/>
              </w:rPr>
              <w:t xml:space="preserve"> (days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59.356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7.756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32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84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International </w:t>
            </w:r>
            <w:proofErr w:type="spellStart"/>
            <w:r>
              <w:rPr>
                <w:rFonts w:eastAsia="Times New Roman"/>
              </w:rPr>
              <w:t>MoRe</w:t>
            </w:r>
            <w:proofErr w:type="spellEnd"/>
            <w:r>
              <w:rPr>
                <w:rFonts w:eastAsia="Times New Roman"/>
              </w:rPr>
              <w:t xml:space="preserve"> (days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60.19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8.407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32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29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opulation 15-44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5.881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05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5.85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4.848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opulation 45-64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6.198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.579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.645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7.642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opulation &gt;= 65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9.812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751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859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8.174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Black People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.424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4.504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6.593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Hispanic People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.786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3.914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648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6.353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ale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0.085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.21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2.992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73.486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Unemployment Rate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96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.388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70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8.300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Median Household Income (logarithm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.841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241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.142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1.852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overty Rate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5.165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.072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.60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8.400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ults Without High School Diploma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3.437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.338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.20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6.300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oor Health Rate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7.481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679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289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0.732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oor Physical Health (days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921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71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.324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.430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oor Mental Health (days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936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611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.44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964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dult Smoking Rate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7.83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555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.735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9.080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Obesity Rate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2.085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578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3.60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9.500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hysical Inactivity Rate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5.75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.167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.40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5.100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Having Access To Exercise Opportunities (%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2.774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2.988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00.000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lastRenderedPageBreak/>
              <w:t>Hospital Beds (bed/1000)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037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487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0.00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9.470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verage Temperature In Summer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03.129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.176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90.456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13.873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verage Temperature In Winter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80.409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6.602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64.694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298.340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verage Relative Humidity In Summer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8.977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.697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1.64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9.779</w:t>
            </w:r>
          </w:p>
        </w:tc>
      </w:tr>
      <w:tr w:rsidR="000E7BF5">
        <w:trPr>
          <w:tblCellSpacing w:w="15" w:type="dxa"/>
        </w:trPr>
        <w:tc>
          <w:tcPr>
            <w:tcW w:w="0" w:type="auto"/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Average Relative Humidity In Winter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87.484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789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58.160</w:t>
            </w:r>
          </w:p>
        </w:tc>
        <w:tc>
          <w:tcPr>
            <w:tcW w:w="0" w:type="auto"/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7.673</w:t>
            </w:r>
          </w:p>
        </w:tc>
      </w:tr>
      <w:tr w:rsidR="000E7BF5" w:rsidTr="000E7BF5">
        <w:trPr>
          <w:tblCellSpacing w:w="15" w:type="dxa"/>
        </w:trPr>
        <w:tc>
          <w:tcPr>
            <w:tcW w:w="0" w:type="auto"/>
            <w:tcBorders>
              <w:bottom w:val="single" w:sz="12" w:space="0" w:color="auto"/>
            </w:tcBorders>
            <w:vAlign w:val="center"/>
            <w:hideMark/>
          </w:tcPr>
          <w:p w:rsidR="000E7BF5" w:rsidRDefault="000E7BF5">
            <w:pPr>
              <w:rPr>
                <w:rFonts w:eastAsia="Times New Roman"/>
              </w:rPr>
            </w:pPr>
            <w:r>
              <w:rPr>
                <w:rFonts w:eastAsia="Times New Roman"/>
              </w:rPr>
              <w:t>PM2.5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3,103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9.608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.966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4.612</w:t>
            </w:r>
          </w:p>
        </w:tc>
        <w:tc>
          <w:tcPr>
            <w:tcW w:w="0" w:type="auto"/>
            <w:tcBorders>
              <w:bottom w:val="single" w:sz="12" w:space="0" w:color="auto"/>
            </w:tcBorders>
            <w:vAlign w:val="center"/>
            <w:hideMark/>
          </w:tcPr>
          <w:p w:rsidR="000E7BF5" w:rsidRDefault="000E7BF5">
            <w:pPr>
              <w:jc w:val="center"/>
              <w:rPr>
                <w:rFonts w:eastAsia="Times New Roman"/>
              </w:rPr>
            </w:pPr>
            <w:r>
              <w:rPr>
                <w:rFonts w:eastAsia="Times New Roman"/>
              </w:rPr>
              <w:t>14.990</w:t>
            </w:r>
          </w:p>
        </w:tc>
      </w:tr>
    </w:tbl>
    <w:p w:rsidR="00CB27EA" w:rsidRDefault="00CB27EA">
      <w:pPr>
        <w:rPr>
          <w:rFonts w:eastAsia="Times New Roman"/>
        </w:rPr>
      </w:pPr>
    </w:p>
    <w:sectPr w:rsidR="00CB27E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noPunctuationKerning/>
  <w:characterSpacingControl w:val="doNotCompress"/>
  <w:compat>
    <w:doNotSnapToGridInCell/>
    <w:doNotWrapTextWithPunct/>
    <w:doNotUseEastAsianBreakRules/>
    <w:growAutofit/>
    <w:compatSetting w:name="compatibilityMode" w:uri="http://schemas.microsoft.com/office/word" w:val="15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LEwt7SwNDc0sDBU0lEKTi0uzszPAykwrAUAdB3ALywAAAA="/>
  </w:docVars>
  <w:rsids>
    <w:rsidRoot w:val="000E7BF5"/>
    <w:rsid w:val="000E7BF5"/>
    <w:rsid w:val="00CB2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2EEFFA0"/>
  <w15:chartTrackingRefBased/>
  <w15:docId w15:val="{AC8CA065-E052-42FA-81BC-25A6836EC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encoding w:val="us-ascii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2</cp:revision>
  <dcterms:created xsi:type="dcterms:W3CDTF">2021-11-16T02:58:00Z</dcterms:created>
  <dcterms:modified xsi:type="dcterms:W3CDTF">2021-11-16T02:58:00Z</dcterms:modified>
</cp:coreProperties>
</file>